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7488A9" w14:textId="7819DA92" w:rsidR="0089243F" w:rsidRDefault="0089243F">
      <w:bookmarkStart w:id="0" w:name="_GoBack"/>
      <w:bookmarkEnd w:id="0"/>
      <w:r>
        <w:t>Emsculpt Near Me</w:t>
      </w:r>
      <w:r>
        <w:t>.skinney.article.tomo</w:t>
      </w:r>
    </w:p>
    <w:p w14:paraId="12E30D23" w14:textId="77777777" w:rsidR="0089243F" w:rsidRDefault="0089243F">
      <w:pPr>
        <w:rPr>
          <w:b/>
        </w:rPr>
      </w:pPr>
    </w:p>
    <w:p w14:paraId="4BB149AC" w14:textId="0EB2E7D5" w:rsidR="0089243F" w:rsidRDefault="0089243F">
      <w:pPr>
        <w:rPr>
          <w:b/>
        </w:rPr>
      </w:pPr>
      <w:r>
        <w:rPr>
          <w:b/>
        </w:rPr>
        <w:t>/</w:t>
      </w:r>
      <w:r w:rsidRPr="0089243F">
        <w:t xml:space="preserve"> </w:t>
      </w:r>
      <w:r>
        <w:t>Emsculpt Near Me</w:t>
      </w:r>
    </w:p>
    <w:p w14:paraId="00000001" w14:textId="77777777" w:rsidR="008E3D26" w:rsidRDefault="00812F6D">
      <w:r>
        <w:rPr>
          <w:b/>
        </w:rPr>
        <w:t>Keywords:</w:t>
      </w:r>
      <w:r>
        <w:t xml:space="preserve"> Emsculpt Near Me</w:t>
      </w:r>
    </w:p>
    <w:p w14:paraId="00000002" w14:textId="77777777" w:rsidR="008E3D26" w:rsidRDefault="008E3D26"/>
    <w:p w14:paraId="76A01CD1" w14:textId="57E14F83" w:rsidR="00D21C0B" w:rsidRDefault="00812F6D">
      <w:r>
        <w:rPr>
          <w:b/>
        </w:rPr>
        <w:t>Meta:</w:t>
      </w:r>
      <w:r>
        <w:t xml:space="preserve"> </w:t>
      </w:r>
      <w:r w:rsidR="00D21C0B">
        <w:t xml:space="preserve">When searching </w:t>
      </w:r>
      <w:r>
        <w:t>Emsculpt</w:t>
      </w:r>
      <w:r w:rsidR="00D21C0B">
        <w:t xml:space="preserve"> near </w:t>
      </w:r>
      <w:r w:rsidR="00893EE6">
        <w:t>me, there is no better choice</w:t>
      </w:r>
      <w:r w:rsidR="00D21C0B">
        <w:t xml:space="preserve"> in NYC than SKINNEY Medspa for performing the muscle building treatment.</w:t>
      </w:r>
    </w:p>
    <w:p w14:paraId="00000004" w14:textId="4080FEF5" w:rsidR="008E3D26" w:rsidRDefault="00812F6D">
      <w:pPr>
        <w:pStyle w:val="Heading1"/>
      </w:pPr>
      <w:bookmarkStart w:id="1" w:name="_2edrw2o5ntty" w:colFirst="0" w:colLast="0"/>
      <w:bookmarkEnd w:id="1"/>
      <w:r>
        <w:t xml:space="preserve">Emsculpt Near Me | The Best Body Contouring in </w:t>
      </w:r>
      <w:r w:rsidR="00893EE6">
        <w:t>NYC</w:t>
      </w:r>
    </w:p>
    <w:p w14:paraId="60D2AB14" w14:textId="125D0D01" w:rsidR="00893EE6" w:rsidRPr="00893EE6" w:rsidRDefault="00893EE6" w:rsidP="00893EE6">
      <w:r>
        <w:t xml:space="preserve">When searching for Emsculpt near me, remember to choose a spa with </w:t>
      </w:r>
      <w:r w:rsidR="00812F6D">
        <w:t>well-trained</w:t>
      </w:r>
      <w:r>
        <w:t xml:space="preserve">, extensively experienced technicians to perform the technique sensitive procedure. For those living in New York City, there is no more renowned medical spa for non-invasive body contouring than SKINNEY Medspa. </w:t>
      </w:r>
    </w:p>
    <w:p w14:paraId="00000005" w14:textId="77777777" w:rsidR="008E3D26" w:rsidRDefault="008E3D26"/>
    <w:p w14:paraId="00000006" w14:textId="77777777" w:rsidR="008E3D26" w:rsidRDefault="00812F6D">
      <w:pPr>
        <w:rPr>
          <w:b/>
        </w:rPr>
      </w:pPr>
      <w:r>
        <w:rPr>
          <w:b/>
        </w:rPr>
        <w:t>What is Emsculpt?</w:t>
      </w:r>
    </w:p>
    <w:p w14:paraId="30B7A187" w14:textId="77777777" w:rsidR="00893EE6" w:rsidRDefault="00893EE6"/>
    <w:p w14:paraId="00000007" w14:textId="2CF79263" w:rsidR="008E3D26" w:rsidRDefault="00812F6D">
      <w:r>
        <w:t>Emsculpt uses High-Intensity Focused Electromagnetic (HIFEM) technology to cause supramaximal muscle contractions that are far greater than any volu</w:t>
      </w:r>
      <w:r>
        <w:t>ntary contractions. Instead of just removing fat, the electromagnetic energy triggers muscle contractions in the abdomen to work them in a way they are not accustomed to even when you work out, this building them up to be stronger. The muscles are being to</w:t>
      </w:r>
      <w:r>
        <w:t>ned, while also removing fat, to help create the look patients are seeking.</w:t>
      </w:r>
    </w:p>
    <w:p w14:paraId="0FBC8F6A" w14:textId="77777777" w:rsidR="00893EE6" w:rsidRDefault="00893EE6"/>
    <w:p w14:paraId="4FD6810A" w14:textId="5EC88C1C" w:rsidR="00893EE6" w:rsidRPr="00893EE6" w:rsidRDefault="00893EE6" w:rsidP="00893EE6">
      <w:pPr>
        <w:jc w:val="right"/>
        <w:rPr>
          <w:u w:val="single"/>
        </w:rPr>
      </w:pPr>
      <w:r w:rsidRPr="00893EE6">
        <w:rPr>
          <w:u w:val="single"/>
        </w:rPr>
        <w:t>Learn more about Emsculpt &gt;&gt;</w:t>
      </w:r>
    </w:p>
    <w:p w14:paraId="00000008" w14:textId="77777777" w:rsidR="008E3D26" w:rsidRDefault="008E3D26"/>
    <w:p w14:paraId="00000009" w14:textId="77777777" w:rsidR="008E3D26" w:rsidRDefault="00812F6D">
      <w:pPr>
        <w:rPr>
          <w:b/>
        </w:rPr>
      </w:pPr>
      <w:r>
        <w:rPr>
          <w:b/>
        </w:rPr>
        <w:t>Emsculpt Near Me: Am I a Candidate?</w:t>
      </w:r>
    </w:p>
    <w:p w14:paraId="26654CE7" w14:textId="77777777" w:rsidR="00812F6D" w:rsidRDefault="00812F6D"/>
    <w:p w14:paraId="0000000A" w14:textId="4EB3E8AF" w:rsidR="008E3D26" w:rsidRDefault="00812F6D">
      <w:r>
        <w:t xml:space="preserve">Before finding the best Emsculpt near you, you want to ensure that you are comfortable with the process and know how to determine if you are a </w:t>
      </w:r>
      <w:r>
        <w:t>good candidate. It is important to remember that Emsculpt is approved by the Food and Drug Administration (FDA), so it is a safe procedure. That information can give you confidence if you go through with the procedure, but that does not necessarily mean th</w:t>
      </w:r>
      <w:r>
        <w:t xml:space="preserve">at you are a good candidate for Emsculpt. </w:t>
      </w:r>
    </w:p>
    <w:p w14:paraId="0000000B" w14:textId="77777777" w:rsidR="008E3D26" w:rsidRDefault="008E3D26"/>
    <w:p w14:paraId="0000000C" w14:textId="77777777" w:rsidR="008E3D26" w:rsidRDefault="00812F6D">
      <w:pPr>
        <w:rPr>
          <w:b/>
        </w:rPr>
      </w:pPr>
      <w:r>
        <w:rPr>
          <w:b/>
        </w:rPr>
        <w:t>Choosing the Right Provider for Emsculpt Near Me</w:t>
      </w:r>
    </w:p>
    <w:p w14:paraId="2C27E93C" w14:textId="77777777" w:rsidR="00812F6D" w:rsidRDefault="00812F6D"/>
    <w:p w14:paraId="0000000D" w14:textId="691AED7B" w:rsidR="008E3D26" w:rsidRDefault="00812F6D">
      <w:r>
        <w:t>Although Emsculpt has been FDA approved since 2018, it is still relat</w:t>
      </w:r>
      <w:r w:rsidR="00893EE6">
        <w:t>ively new. When searching for a provider of</w:t>
      </w:r>
      <w:r>
        <w:t xml:space="preserve"> Emsculpt near you, it is important to find a reputable provider who has </w:t>
      </w:r>
      <w:r>
        <w:t>experience with the procedure. The best way to find out if Emsculpt is right for you and if the provider has your best interests at heart is to schedule a free consultation. At that time, a reputable provider will answer all questions you may have and help</w:t>
      </w:r>
      <w:r>
        <w:t xml:space="preserve"> you determine if you are a good candidate for Emsculpt. There is a big difference between a provider who is trying to help </w:t>
      </w:r>
      <w:r>
        <w:lastRenderedPageBreak/>
        <w:t>potential patients make the right decisions for their body and those who want to take your money regardless of whether or not the pr</w:t>
      </w:r>
      <w:r>
        <w:t>ocedure is appropriate for you. A reputable provider will also remind you that Emsculpt is not a substitute for  proper diet and exercise.</w:t>
      </w:r>
    </w:p>
    <w:p w14:paraId="09AA3B9F" w14:textId="77777777" w:rsidR="00893EE6" w:rsidRDefault="00893EE6"/>
    <w:p w14:paraId="58F4A560" w14:textId="483DE5EB" w:rsidR="00893EE6" w:rsidRPr="00893EE6" w:rsidRDefault="00893EE6" w:rsidP="00893EE6">
      <w:pPr>
        <w:jc w:val="right"/>
        <w:rPr>
          <w:u w:val="single"/>
        </w:rPr>
      </w:pPr>
      <w:r w:rsidRPr="00893EE6">
        <w:rPr>
          <w:u w:val="single"/>
        </w:rPr>
        <w:t>See Emsculpt before and after images &gt;&gt;</w:t>
      </w:r>
    </w:p>
    <w:p w14:paraId="4915808B" w14:textId="77777777" w:rsidR="00893EE6" w:rsidRDefault="00893EE6">
      <w:pPr>
        <w:rPr>
          <w:b/>
        </w:rPr>
      </w:pPr>
    </w:p>
    <w:p w14:paraId="0000000E" w14:textId="20E221DD" w:rsidR="008E3D26" w:rsidRDefault="00893EE6">
      <w:pPr>
        <w:rPr>
          <w:b/>
        </w:rPr>
      </w:pPr>
      <w:r>
        <w:rPr>
          <w:b/>
        </w:rPr>
        <w:t>Emsculpt Near Me in NYC</w:t>
      </w:r>
    </w:p>
    <w:p w14:paraId="122B68EF" w14:textId="77777777" w:rsidR="00812F6D" w:rsidRDefault="00812F6D"/>
    <w:p w14:paraId="0000000F" w14:textId="28CFC71B" w:rsidR="008E3D26" w:rsidRDefault="00812F6D">
      <w:r>
        <w:t>Like oth</w:t>
      </w:r>
      <w:r w:rsidR="00893EE6">
        <w:t>er discerning people living in NYC</w:t>
      </w:r>
      <w:r>
        <w:t>, you value reputable professiona</w:t>
      </w:r>
      <w:r>
        <w:t xml:space="preserve">ls, reasonable costs, and clinics dedicated to the safety and satisfaction of their clients. It is important to recognize that in choosing the best Emsculpt near you, the best option for you may not necessarily be the one that is the least expensive. Make </w:t>
      </w:r>
      <w:r>
        <w:t>sure you do your research, ask many</w:t>
      </w:r>
      <w:r>
        <w:t xml:space="preserve"> questions during your consultation, and consider the long-term implications of your choice of a provider. </w:t>
      </w:r>
    </w:p>
    <w:p w14:paraId="00000010" w14:textId="77777777" w:rsidR="008E3D26" w:rsidRDefault="008E3D26"/>
    <w:sectPr w:rsidR="008E3D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YytDQ1MTewNDc1MjUwM7VU0lEKTi0uzszPAykwrAUApPqNuSwAAAA="/>
  </w:docVars>
  <w:rsids>
    <w:rsidRoot w:val="008E3D26"/>
    <w:rsid w:val="00812F6D"/>
    <w:rsid w:val="0089243F"/>
    <w:rsid w:val="00893EE6"/>
    <w:rsid w:val="008D3D98"/>
    <w:rsid w:val="008E3D26"/>
    <w:rsid w:val="00D21C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465</Words>
  <Characters>2540</Characters>
  <Application>Microsoft Office Word</Application>
  <DocSecurity>0</DocSecurity>
  <Lines>4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5</cp:revision>
  <dcterms:created xsi:type="dcterms:W3CDTF">2019-11-30T00:26:00Z</dcterms:created>
  <dcterms:modified xsi:type="dcterms:W3CDTF">2019-11-30T00:44:00Z</dcterms:modified>
</cp:coreProperties>
</file>